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8BF" w:rsidRPr="00E758BF" w:rsidRDefault="00E758BF" w:rsidP="00E758BF">
      <w:pPr>
        <w:numPr>
          <w:ilvl w:val="0"/>
          <w:numId w:val="1"/>
        </w:numPr>
      </w:pPr>
      <w:bookmarkStart w:id="0" w:name="_GoBack"/>
      <w:r>
        <w:t>C</w:t>
      </w:r>
      <w:r w:rsidRPr="00E758BF">
        <w:t>onstruct a research question using the General Social Survey dataset, which can be answered by a Pearson correlation and bivariate regression.</w:t>
      </w:r>
    </w:p>
    <w:p w:rsidR="00E758BF" w:rsidRPr="00E758BF" w:rsidRDefault="00E758BF" w:rsidP="00E758BF">
      <w:r w:rsidRPr="00E758BF">
        <w:t>Use SPSS to answer the research question. Post your response to the following:</w:t>
      </w:r>
    </w:p>
    <w:p w:rsidR="00E758BF" w:rsidRPr="00E758BF" w:rsidRDefault="00E758BF" w:rsidP="00E758BF">
      <w:pPr>
        <w:numPr>
          <w:ilvl w:val="0"/>
          <w:numId w:val="2"/>
        </w:numPr>
      </w:pPr>
      <w:r w:rsidRPr="00E758BF">
        <w:t>What is your research question?</w:t>
      </w:r>
    </w:p>
    <w:p w:rsidR="00E758BF" w:rsidRPr="00E758BF" w:rsidRDefault="00E758BF" w:rsidP="00E758BF">
      <w:pPr>
        <w:numPr>
          <w:ilvl w:val="0"/>
          <w:numId w:val="2"/>
        </w:numPr>
      </w:pPr>
      <w:r w:rsidRPr="00E758BF">
        <w:t>What is the null hypothesis for your question?</w:t>
      </w:r>
    </w:p>
    <w:p w:rsidR="00E758BF" w:rsidRPr="00E758BF" w:rsidRDefault="00E758BF" w:rsidP="00E758BF">
      <w:pPr>
        <w:numPr>
          <w:ilvl w:val="0"/>
          <w:numId w:val="2"/>
        </w:numPr>
      </w:pPr>
      <w:r w:rsidRPr="00E758BF">
        <w:t>What research design would align with this question?</w:t>
      </w:r>
    </w:p>
    <w:p w:rsidR="00E758BF" w:rsidRPr="00E758BF" w:rsidRDefault="00E758BF" w:rsidP="00E758BF">
      <w:pPr>
        <w:numPr>
          <w:ilvl w:val="0"/>
          <w:numId w:val="2"/>
        </w:numPr>
      </w:pPr>
      <w:r w:rsidRPr="00E758BF">
        <w:t>What dependent variable was used and how is it measured?</w:t>
      </w:r>
    </w:p>
    <w:p w:rsidR="00E758BF" w:rsidRPr="00E758BF" w:rsidRDefault="00E758BF" w:rsidP="00E758BF">
      <w:pPr>
        <w:numPr>
          <w:ilvl w:val="0"/>
          <w:numId w:val="2"/>
        </w:numPr>
      </w:pPr>
      <w:r w:rsidRPr="00E758BF">
        <w:t>What independent variable is used and how is it measured?</w:t>
      </w:r>
    </w:p>
    <w:p w:rsidR="00E758BF" w:rsidRPr="00E758BF" w:rsidRDefault="00E758BF" w:rsidP="00E758BF">
      <w:pPr>
        <w:numPr>
          <w:ilvl w:val="0"/>
          <w:numId w:val="2"/>
        </w:numPr>
      </w:pPr>
      <w:r w:rsidRPr="00E758BF">
        <w:t>If you found significance, what is the strength of the effect?</w:t>
      </w:r>
    </w:p>
    <w:p w:rsidR="00E758BF" w:rsidRPr="00E758BF" w:rsidRDefault="00E758BF" w:rsidP="00E758BF">
      <w:pPr>
        <w:numPr>
          <w:ilvl w:val="0"/>
          <w:numId w:val="2"/>
        </w:numPr>
      </w:pPr>
      <w:r w:rsidRPr="00E758BF">
        <w:t>Explain your results for a lay audience; explain the answer to your research question</w:t>
      </w:r>
    </w:p>
    <w:bookmarkEnd w:id="0"/>
    <w:p w:rsidR="00E758BF" w:rsidRDefault="00E758BF"/>
    <w:sectPr w:rsidR="00E758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CD6005"/>
    <w:multiLevelType w:val="multilevel"/>
    <w:tmpl w:val="C55E4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7DD4EF2"/>
    <w:multiLevelType w:val="multilevel"/>
    <w:tmpl w:val="E0EC4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TYysjA3MzQxMLZU0lEKTi0uzszPAykwrAUAm1pPzywAAAA="/>
  </w:docVars>
  <w:rsids>
    <w:rsidRoot w:val="00E758BF"/>
    <w:rsid w:val="00E75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00E3D"/>
  <w15:chartTrackingRefBased/>
  <w15:docId w15:val="{E8D57270-2431-4E44-9F56-B3D14931D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4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719F6-E9E2-429F-A405-D25785114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RICKETTS</dc:creator>
  <cp:keywords/>
  <dc:description/>
  <cp:lastModifiedBy>DIANE RICKETTS</cp:lastModifiedBy>
  <cp:revision>1</cp:revision>
  <dcterms:created xsi:type="dcterms:W3CDTF">2018-01-14T22:40:00Z</dcterms:created>
  <dcterms:modified xsi:type="dcterms:W3CDTF">2018-01-14T22:42:00Z</dcterms:modified>
</cp:coreProperties>
</file>